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7742" w:rsidRDefault="00687742"/>
    <w:p w:rsidR="00AA730E" w:rsidRDefault="00AA730E"/>
    <w:p w:rsidR="00AA730E" w:rsidRDefault="00AA730E">
      <w:r>
        <w:t>Image component: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54B7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Start"/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card</w:t>
      </w:r>
      <w:proofErr w:type="spellEnd"/>
      <w:r w:rsidRPr="00154B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54B70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spellStart"/>
      <w:proofErr w:type="gramStart"/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End"/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img</w:t>
      </w:r>
      <w:proofErr w:type="spellEnd"/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/Avocado.png'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"100%"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"100%"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proofErr w:type="gramEnd"/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'fill'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spellStart"/>
      <w:proofErr w:type="gramStart"/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objectFit</w:t>
      </w:r>
      <w:proofErr w:type="spellEnd"/>
      <w:proofErr w:type="gramEnd"/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"cover"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proofErr w:type="gramEnd"/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54B7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A730E" w:rsidRDefault="00AA730E">
      <w:bookmarkStart w:id="0" w:name="_GoBack"/>
      <w:bookmarkEnd w:id="0"/>
    </w:p>
    <w:p w:rsidR="00AA730E" w:rsidRDefault="00AA730E">
      <w:r>
        <w:t>Layout fill will ultimately takes all space, to get provide space, make it parent component which is card relative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A730E">
        <w:rPr>
          <w:rFonts w:ascii="Consolas" w:eastAsia="Times New Roman" w:hAnsi="Consolas" w:cs="Times New Roman"/>
          <w:color w:val="D7BA7D"/>
          <w:sz w:val="21"/>
          <w:szCs w:val="21"/>
        </w:rPr>
        <w:t>card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B5CEA8"/>
          <w:sz w:val="21"/>
          <w:szCs w:val="21"/>
        </w:rPr>
        <w:t>0.5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padding-right</w:t>
      </w:r>
      <w:proofErr w:type="gramEnd"/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CE9178"/>
          <w:sz w:val="21"/>
          <w:szCs w:val="21"/>
        </w:rPr>
        <w:t>space-around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AA730E">
        <w:rPr>
          <w:rFonts w:ascii="Consolas" w:eastAsia="Times New Roman" w:hAnsi="Consolas" w:cs="Times New Roman"/>
          <w:color w:val="6A9955"/>
          <w:sz w:val="21"/>
          <w:szCs w:val="21"/>
        </w:rPr>
        <w:t>/*for image fill*/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A730E" w:rsidRDefault="00AA730E"/>
    <w:sectPr w:rsidR="00AA73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jI1Mjc3MjQ2N7FQ0lEKTi0uzszPAykwrAUADzlLdSwAAAA="/>
  </w:docVars>
  <w:rsids>
    <w:rsidRoot w:val="003D2905"/>
    <w:rsid w:val="00154B70"/>
    <w:rsid w:val="003D2905"/>
    <w:rsid w:val="00687742"/>
    <w:rsid w:val="00AA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1C80B1-505F-46A3-AFB3-63C7500C6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2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02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4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1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7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4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2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8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66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5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0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1</Words>
  <Characters>522</Characters>
  <Application>Microsoft Office Word</Application>
  <DocSecurity>0</DocSecurity>
  <Lines>4</Lines>
  <Paragraphs>1</Paragraphs>
  <ScaleCrop>false</ScaleCrop>
  <Company/>
  <LinksUpToDate>false</LinksUpToDate>
  <CharactersWithSpaces>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3</cp:revision>
  <dcterms:created xsi:type="dcterms:W3CDTF">2021-12-02T15:28:00Z</dcterms:created>
  <dcterms:modified xsi:type="dcterms:W3CDTF">2021-12-02T15:30:00Z</dcterms:modified>
</cp:coreProperties>
</file>